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1E0576" w:rsidRDefault="001E0576" w:rsidP="001E0576">
      <w:pPr>
        <w:jc w:val="center"/>
      </w:pPr>
    </w:p>
    <w:p w:rsidR="0067173B" w:rsidRPr="001E0576" w:rsidRDefault="001E0576" w:rsidP="001E057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1E0576">
        <w:rPr>
          <w:rFonts w:ascii="Times New Roman" w:hAnsi="Times New Roman" w:cs="Times New Roman"/>
          <w:b/>
          <w:sz w:val="48"/>
          <w:szCs w:val="48"/>
        </w:rPr>
        <w:t>MM803 Assignment</w:t>
      </w:r>
      <w:r w:rsidR="00716D43"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Pr="001E0576">
        <w:rPr>
          <w:rFonts w:ascii="Times New Roman" w:hAnsi="Times New Roman" w:cs="Times New Roman"/>
          <w:b/>
          <w:sz w:val="48"/>
          <w:szCs w:val="48"/>
        </w:rPr>
        <w:t>1 Report</w:t>
      </w:r>
    </w:p>
    <w:p w:rsidR="001E0576" w:rsidRPr="001E0576" w:rsidRDefault="001E0576" w:rsidP="001E057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1E0576">
        <w:rPr>
          <w:rFonts w:ascii="Times New Roman" w:hAnsi="Times New Roman" w:cs="Times New Roman"/>
          <w:b/>
          <w:sz w:val="48"/>
          <w:szCs w:val="48"/>
        </w:rPr>
        <w:t>Xinyao(Alvin) Sun</w:t>
      </w:r>
    </w:p>
    <w:p w:rsidR="00716D43" w:rsidRDefault="001E0576" w:rsidP="001E057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1E0576">
        <w:rPr>
          <w:rFonts w:ascii="Times New Roman" w:hAnsi="Times New Roman" w:cs="Times New Roman"/>
          <w:b/>
          <w:sz w:val="48"/>
          <w:szCs w:val="48"/>
        </w:rPr>
        <w:t>125116</w:t>
      </w:r>
      <w:r w:rsidR="00EC27FC">
        <w:rPr>
          <w:rFonts w:ascii="Times New Roman" w:hAnsi="Times New Roman" w:cs="Times New Roman"/>
          <w:b/>
          <w:sz w:val="48"/>
          <w:szCs w:val="48"/>
        </w:rPr>
        <w:t>7</w:t>
      </w:r>
      <w:bookmarkStart w:id="0" w:name="_GoBack"/>
      <w:bookmarkEnd w:id="0"/>
    </w:p>
    <w:p w:rsidR="00EA5481" w:rsidRDefault="00EA5481">
      <w:pPr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A54A3A" w:rsidRPr="0016348C" w:rsidTr="006E66C5">
        <w:trPr>
          <w:trHeight w:val="117"/>
          <w:jc w:val="center"/>
        </w:trPr>
        <w:tc>
          <w:tcPr>
            <w:tcW w:w="8309" w:type="dxa"/>
          </w:tcPr>
          <w:p w:rsidR="00A54A3A" w:rsidRPr="0016348C" w:rsidRDefault="00F45D41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lastRenderedPageBreak/>
              <w:t>RGB-</w:t>
            </w:r>
            <w:r w:rsidR="00A54A3A" w:rsidRPr="0016348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Image 1</w:t>
            </w:r>
          </w:p>
        </w:tc>
      </w:tr>
      <w:tr w:rsidR="00A54A3A" w:rsidRPr="0016348C" w:rsidTr="006E66C5">
        <w:trPr>
          <w:trHeight w:val="117"/>
          <w:jc w:val="center"/>
        </w:trPr>
        <w:tc>
          <w:tcPr>
            <w:tcW w:w="8309" w:type="dxa"/>
          </w:tcPr>
          <w:p w:rsidR="00A54A3A" w:rsidRPr="0016348C" w:rsidRDefault="00A54A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5486400" cy="4114800"/>
                  <wp:effectExtent l="0" t="0" r="0" b="0"/>
                  <wp:docPr id="1" name="Picture 1" descr="rgb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rgb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11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A3A" w:rsidRPr="0016348C" w:rsidTr="006E66C5">
        <w:trPr>
          <w:trHeight w:val="117"/>
          <w:jc w:val="center"/>
        </w:trPr>
        <w:tc>
          <w:tcPr>
            <w:tcW w:w="8309" w:type="dxa"/>
          </w:tcPr>
          <w:p w:rsidR="00E7284B" w:rsidRPr="0016348C" w:rsidRDefault="00E728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4A3A" w:rsidRPr="0016348C" w:rsidRDefault="00F45D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RGB-</w:t>
            </w:r>
            <w:r w:rsidR="00A54A3A"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Image 2</w:t>
            </w:r>
          </w:p>
          <w:p w:rsidR="00E7284B" w:rsidRPr="0016348C" w:rsidRDefault="00E728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54A3A" w:rsidRPr="0016348C" w:rsidTr="006E66C5">
        <w:trPr>
          <w:trHeight w:val="117"/>
          <w:jc w:val="center"/>
        </w:trPr>
        <w:tc>
          <w:tcPr>
            <w:tcW w:w="8309" w:type="dxa"/>
          </w:tcPr>
          <w:p w:rsidR="00A54A3A" w:rsidRPr="0016348C" w:rsidRDefault="00E728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5441315" cy="3281737"/>
                  <wp:effectExtent l="0" t="0" r="6985" b="0"/>
                  <wp:docPr id="8" name="Picture 8" descr="D:\Code\MM803\Assignment1\Report\rgb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Code\MM803\Assignment1\Report\rgb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1166" cy="3287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A3A" w:rsidRPr="0016348C" w:rsidTr="006E66C5">
        <w:trPr>
          <w:trHeight w:val="219"/>
          <w:jc w:val="center"/>
        </w:trPr>
        <w:tc>
          <w:tcPr>
            <w:tcW w:w="8309" w:type="dxa"/>
          </w:tcPr>
          <w:p w:rsidR="00A54A3A" w:rsidRPr="0016348C" w:rsidRDefault="00F45D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RGB-</w:t>
            </w:r>
            <w:r w:rsidR="00A54A3A"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Image 3</w:t>
            </w:r>
          </w:p>
        </w:tc>
      </w:tr>
      <w:tr w:rsidR="00A54A3A" w:rsidRPr="0016348C" w:rsidTr="006E66C5">
        <w:trPr>
          <w:trHeight w:val="5086"/>
          <w:jc w:val="center"/>
        </w:trPr>
        <w:tc>
          <w:tcPr>
            <w:tcW w:w="8309" w:type="dxa"/>
          </w:tcPr>
          <w:p w:rsidR="00A54A3A" w:rsidRPr="0016348C" w:rsidRDefault="003F33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4.95pt;height:310.75pt">
                  <v:imagedata r:id="rId7" o:title="rgb3"/>
                </v:shape>
              </w:pict>
            </w:r>
          </w:p>
        </w:tc>
      </w:tr>
      <w:tr w:rsidR="00A54A3A" w:rsidRPr="0016348C" w:rsidTr="006E66C5">
        <w:trPr>
          <w:trHeight w:val="232"/>
          <w:jc w:val="center"/>
        </w:trPr>
        <w:tc>
          <w:tcPr>
            <w:tcW w:w="8309" w:type="dxa"/>
          </w:tcPr>
          <w:p w:rsidR="00A54A3A" w:rsidRPr="0016348C" w:rsidRDefault="00F45D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RGB-</w:t>
            </w:r>
            <w:r w:rsidR="00A54A3A"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Image 4</w:t>
            </w:r>
          </w:p>
        </w:tc>
      </w:tr>
      <w:tr w:rsidR="0016348C" w:rsidRPr="0016348C" w:rsidTr="006E66C5">
        <w:trPr>
          <w:trHeight w:val="5049"/>
          <w:jc w:val="center"/>
        </w:trPr>
        <w:tc>
          <w:tcPr>
            <w:tcW w:w="8309" w:type="dxa"/>
          </w:tcPr>
          <w:p w:rsidR="0016348C" w:rsidRPr="0016348C" w:rsidRDefault="003F33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26" type="#_x0000_t75" style="width:411.15pt;height:308.85pt">
                  <v:imagedata r:id="rId8" o:title="rgb4"/>
                </v:shape>
              </w:pict>
            </w:r>
          </w:p>
        </w:tc>
      </w:tr>
      <w:tr w:rsidR="0016348C" w:rsidRPr="0016348C" w:rsidTr="006E66C5">
        <w:trPr>
          <w:trHeight w:val="219"/>
          <w:jc w:val="center"/>
        </w:trPr>
        <w:tc>
          <w:tcPr>
            <w:tcW w:w="8309" w:type="dxa"/>
          </w:tcPr>
          <w:p w:rsidR="0016348C" w:rsidRPr="0016348C" w:rsidRDefault="00163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RGB-Image 5</w:t>
            </w:r>
          </w:p>
        </w:tc>
      </w:tr>
      <w:tr w:rsidR="0016348C" w:rsidRPr="0016348C" w:rsidTr="006E66C5">
        <w:trPr>
          <w:trHeight w:val="5294"/>
          <w:jc w:val="center"/>
        </w:trPr>
        <w:tc>
          <w:tcPr>
            <w:tcW w:w="8309" w:type="dxa"/>
          </w:tcPr>
          <w:p w:rsidR="0016348C" w:rsidRPr="0016348C" w:rsidRDefault="000147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27" type="#_x0000_t75" style="width:395.05pt;height:294.65pt">
                  <v:imagedata r:id="rId9" o:title="rgb5"/>
                </v:shape>
              </w:pict>
            </w:r>
          </w:p>
        </w:tc>
      </w:tr>
      <w:tr w:rsidR="0016348C" w:rsidRPr="0016348C" w:rsidTr="006E66C5">
        <w:trPr>
          <w:trHeight w:val="232"/>
          <w:jc w:val="center"/>
        </w:trPr>
        <w:tc>
          <w:tcPr>
            <w:tcW w:w="8309" w:type="dxa"/>
          </w:tcPr>
          <w:p w:rsidR="0016348C" w:rsidRPr="0016348C" w:rsidRDefault="00163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GB-Image 6</w:t>
            </w:r>
          </w:p>
        </w:tc>
      </w:tr>
      <w:tr w:rsidR="0016348C" w:rsidRPr="0016348C" w:rsidTr="006E66C5">
        <w:trPr>
          <w:trHeight w:val="219"/>
          <w:jc w:val="center"/>
        </w:trPr>
        <w:tc>
          <w:tcPr>
            <w:tcW w:w="8309" w:type="dxa"/>
          </w:tcPr>
          <w:p w:rsidR="0016348C" w:rsidRPr="0016348C" w:rsidRDefault="00163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54A3A" w:rsidRPr="0016348C" w:rsidTr="006E66C5">
        <w:trPr>
          <w:trHeight w:val="5294"/>
          <w:jc w:val="center"/>
        </w:trPr>
        <w:tc>
          <w:tcPr>
            <w:tcW w:w="8309" w:type="dxa"/>
          </w:tcPr>
          <w:p w:rsidR="00A54A3A" w:rsidRPr="0016348C" w:rsidRDefault="000147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28" type="#_x0000_t75" style="width:400.75pt;height:297.45pt">
                  <v:imagedata r:id="rId10" o:title="rgb6"/>
                </v:shape>
              </w:pict>
            </w:r>
          </w:p>
        </w:tc>
      </w:tr>
    </w:tbl>
    <w:p w:rsidR="00716D43" w:rsidRDefault="00716D43">
      <w:pPr>
        <w:rPr>
          <w:rFonts w:ascii="Times New Roman" w:hAnsi="Times New Roman" w:cs="Times New Roman"/>
          <w:b/>
          <w:sz w:val="48"/>
          <w:szCs w:val="48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01471C" w:rsidTr="00FC5677">
        <w:trPr>
          <w:jc w:val="center"/>
        </w:trPr>
        <w:tc>
          <w:tcPr>
            <w:tcW w:w="8630" w:type="dxa"/>
            <w:gridSpan w:val="7"/>
          </w:tcPr>
          <w:p w:rsidR="0001471C" w:rsidRPr="009B4329" w:rsidRDefault="0001471C" w:rsidP="009B4329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bookmarkStart w:id="1" w:name="OLE_LINK1"/>
            <w:bookmarkStart w:id="2" w:name="OLE_LINK2"/>
            <w:r w:rsidRPr="0001471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Jaccard score</w:t>
            </w:r>
          </w:p>
        </w:tc>
      </w:tr>
      <w:tr w:rsidR="009B4329" w:rsidTr="009B4329">
        <w:trPr>
          <w:jc w:val="center"/>
        </w:trPr>
        <w:tc>
          <w:tcPr>
            <w:tcW w:w="1232" w:type="dxa"/>
          </w:tcPr>
          <w:p w:rsidR="009B4329" w:rsidRPr="000F33DE" w:rsidRDefault="000F33DE" w:rsidP="000F33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DE">
              <w:rPr>
                <w:rFonts w:ascii="Times New Roman" w:hAnsi="Times New Roman" w:cs="Times New Roman"/>
                <w:b/>
                <w:sz w:val="24"/>
                <w:szCs w:val="24"/>
              </w:rPr>
              <w:t>RGB</w:t>
            </w:r>
          </w:p>
        </w:tc>
        <w:tc>
          <w:tcPr>
            <w:tcW w:w="1233" w:type="dxa"/>
          </w:tcPr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4A19208E" wp14:editId="4102C16D">
                  <wp:extent cx="648002" cy="360000"/>
                  <wp:effectExtent l="0" t="0" r="0" b="2540"/>
                  <wp:docPr id="2" name="Picture 2" descr="D:\Code\MM803\Assignment1\Images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D:\Code\MM803\Assignment1\Images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2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33" w:type="dxa"/>
          </w:tcPr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21C34446" wp14:editId="5B1EE474">
                  <wp:extent cx="614119" cy="360000"/>
                  <wp:effectExtent l="0" t="0" r="0" b="2540"/>
                  <wp:docPr id="3" name="Picture 3" descr="C:\Users\Alvin\AppData\Local\Microsoft\Windows\INetCache\Content.Word\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Alvin\AppData\Local\Microsoft\Windows\INetCache\Content.Word\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119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233" w:type="dxa"/>
          </w:tcPr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4B2F2ABB" wp14:editId="6B8713AF">
                  <wp:extent cx="553008" cy="360000"/>
                  <wp:effectExtent l="0" t="0" r="0" b="2540"/>
                  <wp:docPr id="4" name="Picture 4" descr="D:\Code\MM803\Assignment1\Images\3_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D:\Code\MM803\Assignment1\Images\3_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55300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33" w:type="dxa"/>
          </w:tcPr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380B12EA" wp14:editId="1BE17C0B">
                  <wp:extent cx="648000" cy="360000"/>
                  <wp:effectExtent l="0" t="0" r="0" b="2540"/>
                  <wp:docPr id="5" name="Picture 5" descr="D:\Code\MM803\Assignment1\Images\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D:\Code\MM803\Assignment1\Images\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648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233" w:type="dxa"/>
          </w:tcPr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613868" cy="360000"/>
                  <wp:effectExtent l="0" t="0" r="0" b="2540"/>
                  <wp:docPr id="6" name="Picture 6" descr="D:\Code\MM803\Assignment1\Images\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D:\Code\MM803\Assignment1\Images\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86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233" w:type="dxa"/>
          </w:tcPr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553008" cy="360000"/>
                  <wp:effectExtent l="0" t="0" r="0" b="2540"/>
                  <wp:docPr id="7" name="Picture 7" descr="D:\Code\MM803\Assignment1\Images\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D:\Code\MM803\Assignment1\Images\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00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329" w:rsidRDefault="009B4329" w:rsidP="009B43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9B4329" w:rsidRPr="009B4329" w:rsidTr="009B4329">
        <w:trPr>
          <w:trHeight w:val="828"/>
          <w:jc w:val="center"/>
        </w:trPr>
        <w:tc>
          <w:tcPr>
            <w:tcW w:w="1232" w:type="dxa"/>
          </w:tcPr>
          <w:p w:rsidR="009B4329" w:rsidRPr="009B4329" w:rsidRDefault="009B4329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sz w:val="24"/>
                <w:szCs w:val="24"/>
              </w:rPr>
              <w:t>Threshold Method</w:t>
            </w:r>
          </w:p>
        </w:tc>
        <w:tc>
          <w:tcPr>
            <w:tcW w:w="1233" w:type="dxa"/>
          </w:tcPr>
          <w:p w:rsidR="009B4329" w:rsidRPr="009B4329" w:rsidRDefault="00EA02F5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EA548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F33DE" w:rsidRPr="000F33DE">
              <w:rPr>
                <w:rFonts w:ascii="Times New Roman" w:hAnsi="Times New Roman" w:cs="Times New Roman"/>
                <w:sz w:val="24"/>
                <w:szCs w:val="24"/>
              </w:rPr>
              <w:t>2720</w:t>
            </w:r>
          </w:p>
        </w:tc>
        <w:tc>
          <w:tcPr>
            <w:tcW w:w="1233" w:type="dxa"/>
          </w:tcPr>
          <w:p w:rsidR="009B4329" w:rsidRPr="009B4329" w:rsidRDefault="00231913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A54A3A">
              <w:rPr>
                <w:rFonts w:ascii="Times New Roman" w:hAnsi="Times New Roman" w:cs="Times New Roman"/>
                <w:sz w:val="24"/>
                <w:szCs w:val="24"/>
              </w:rPr>
              <w:t>30223</w:t>
            </w:r>
          </w:p>
        </w:tc>
        <w:tc>
          <w:tcPr>
            <w:tcW w:w="1233" w:type="dxa"/>
          </w:tcPr>
          <w:p w:rsidR="009B4329" w:rsidRPr="009B4329" w:rsidRDefault="00DA0FBD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2629</w:t>
            </w:r>
          </w:p>
        </w:tc>
        <w:tc>
          <w:tcPr>
            <w:tcW w:w="1233" w:type="dxa"/>
          </w:tcPr>
          <w:p w:rsidR="009B4329" w:rsidRPr="009B4329" w:rsidRDefault="00E85490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1056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8617</w:t>
            </w:r>
          </w:p>
        </w:tc>
        <w:tc>
          <w:tcPr>
            <w:tcW w:w="1233" w:type="dxa"/>
          </w:tcPr>
          <w:p w:rsidR="009B4329" w:rsidRPr="009B4329" w:rsidRDefault="0010569B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A51BBC">
              <w:rPr>
                <w:rFonts w:ascii="Times New Roman" w:hAnsi="Times New Roman" w:cs="Times New Roman"/>
                <w:sz w:val="24"/>
                <w:szCs w:val="24"/>
              </w:rPr>
              <w:t>05205</w:t>
            </w:r>
          </w:p>
        </w:tc>
        <w:tc>
          <w:tcPr>
            <w:tcW w:w="1233" w:type="dxa"/>
          </w:tcPr>
          <w:p w:rsidR="009B4329" w:rsidRPr="009B4329" w:rsidRDefault="005B7443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5090</w:t>
            </w:r>
          </w:p>
        </w:tc>
      </w:tr>
      <w:tr w:rsidR="009B4329" w:rsidRPr="009B4329" w:rsidTr="009B4329">
        <w:trPr>
          <w:trHeight w:val="828"/>
          <w:jc w:val="center"/>
        </w:trPr>
        <w:tc>
          <w:tcPr>
            <w:tcW w:w="1232" w:type="dxa"/>
          </w:tcPr>
          <w:p w:rsidR="009B4329" w:rsidRPr="009B4329" w:rsidRDefault="009B4329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sz w:val="24"/>
                <w:szCs w:val="24"/>
              </w:rPr>
              <w:t>K-means Method</w:t>
            </w:r>
          </w:p>
        </w:tc>
        <w:tc>
          <w:tcPr>
            <w:tcW w:w="1233" w:type="dxa"/>
          </w:tcPr>
          <w:p w:rsidR="009B4329" w:rsidRPr="009B4329" w:rsidRDefault="00EA5481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  <w:r w:rsidR="000F33DE">
              <w:rPr>
                <w:rFonts w:ascii="Times New Roman" w:hAnsi="Times New Roman" w:cs="Times New Roman"/>
                <w:sz w:val="24"/>
                <w:szCs w:val="24"/>
              </w:rPr>
              <w:t>8717</w:t>
            </w:r>
          </w:p>
        </w:tc>
        <w:tc>
          <w:tcPr>
            <w:tcW w:w="1233" w:type="dxa"/>
          </w:tcPr>
          <w:p w:rsidR="009B4329" w:rsidRPr="009B4329" w:rsidRDefault="00B342A5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6538</w:t>
            </w:r>
          </w:p>
        </w:tc>
        <w:tc>
          <w:tcPr>
            <w:tcW w:w="1233" w:type="dxa"/>
          </w:tcPr>
          <w:p w:rsidR="009B4329" w:rsidRPr="009B4329" w:rsidRDefault="00DA0FBD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0378</w:t>
            </w:r>
          </w:p>
        </w:tc>
        <w:tc>
          <w:tcPr>
            <w:tcW w:w="1233" w:type="dxa"/>
          </w:tcPr>
          <w:p w:rsidR="009B4329" w:rsidRPr="009B4329" w:rsidRDefault="00E85490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30403</w:t>
            </w:r>
          </w:p>
        </w:tc>
        <w:tc>
          <w:tcPr>
            <w:tcW w:w="1233" w:type="dxa"/>
          </w:tcPr>
          <w:p w:rsidR="009B4329" w:rsidRPr="009B4329" w:rsidRDefault="00A51BBC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0852</w:t>
            </w:r>
          </w:p>
        </w:tc>
        <w:tc>
          <w:tcPr>
            <w:tcW w:w="1233" w:type="dxa"/>
          </w:tcPr>
          <w:p w:rsidR="009B4329" w:rsidRPr="009B4329" w:rsidRDefault="005B7443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9803</w:t>
            </w:r>
          </w:p>
        </w:tc>
      </w:tr>
      <w:tr w:rsidR="009B4329" w:rsidRPr="009B4329" w:rsidTr="009B4329">
        <w:trPr>
          <w:trHeight w:val="828"/>
          <w:jc w:val="center"/>
        </w:trPr>
        <w:tc>
          <w:tcPr>
            <w:tcW w:w="1232" w:type="dxa"/>
          </w:tcPr>
          <w:p w:rsidR="009B4329" w:rsidRPr="009B4329" w:rsidRDefault="009B4329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sz w:val="24"/>
                <w:szCs w:val="24"/>
              </w:rPr>
              <w:t>Efficient graph-based</w:t>
            </w:r>
          </w:p>
        </w:tc>
        <w:tc>
          <w:tcPr>
            <w:tcW w:w="1233" w:type="dxa"/>
          </w:tcPr>
          <w:p w:rsidR="009B4329" w:rsidRPr="009B4329" w:rsidRDefault="000F33DE" w:rsidP="00EA5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3D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A5481">
              <w:rPr>
                <w:rFonts w:ascii="Times New Roman" w:hAnsi="Times New Roman" w:cs="Times New Roman"/>
                <w:sz w:val="24"/>
                <w:szCs w:val="24"/>
              </w:rPr>
              <w:t>168130</w:t>
            </w:r>
          </w:p>
        </w:tc>
        <w:tc>
          <w:tcPr>
            <w:tcW w:w="1233" w:type="dxa"/>
          </w:tcPr>
          <w:p w:rsidR="009B4329" w:rsidRPr="009B4329" w:rsidRDefault="00F16104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7418</w:t>
            </w:r>
          </w:p>
        </w:tc>
        <w:tc>
          <w:tcPr>
            <w:tcW w:w="1233" w:type="dxa"/>
          </w:tcPr>
          <w:p w:rsidR="009B4329" w:rsidRPr="009B4329" w:rsidRDefault="00DA0FBD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6480</w:t>
            </w:r>
          </w:p>
        </w:tc>
        <w:tc>
          <w:tcPr>
            <w:tcW w:w="1233" w:type="dxa"/>
          </w:tcPr>
          <w:p w:rsidR="009B4329" w:rsidRPr="009B4329" w:rsidRDefault="00E85490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9625</w:t>
            </w:r>
          </w:p>
        </w:tc>
        <w:tc>
          <w:tcPr>
            <w:tcW w:w="1233" w:type="dxa"/>
          </w:tcPr>
          <w:p w:rsidR="009B4329" w:rsidRPr="009B4329" w:rsidRDefault="0010569B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51BBC">
              <w:rPr>
                <w:rFonts w:ascii="Times New Roman" w:hAnsi="Times New Roman" w:cs="Times New Roman"/>
                <w:sz w:val="24"/>
                <w:szCs w:val="24"/>
              </w:rPr>
              <w:t>64588</w:t>
            </w:r>
          </w:p>
        </w:tc>
        <w:tc>
          <w:tcPr>
            <w:tcW w:w="1233" w:type="dxa"/>
          </w:tcPr>
          <w:p w:rsidR="009B4329" w:rsidRPr="009B4329" w:rsidRDefault="005B7443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71475">
              <w:rPr>
                <w:rFonts w:ascii="Times New Roman" w:hAnsi="Times New Roman" w:cs="Times New Roman"/>
                <w:sz w:val="24"/>
                <w:szCs w:val="24"/>
              </w:rPr>
              <w:t>103564</w:t>
            </w:r>
          </w:p>
        </w:tc>
      </w:tr>
      <w:tr w:rsidR="000F33DE" w:rsidRPr="009B4329" w:rsidTr="009B4329">
        <w:trPr>
          <w:trHeight w:val="828"/>
          <w:jc w:val="center"/>
        </w:trPr>
        <w:tc>
          <w:tcPr>
            <w:tcW w:w="1232" w:type="dxa"/>
          </w:tcPr>
          <w:p w:rsidR="000F33DE" w:rsidRPr="009B4329" w:rsidRDefault="000F33DE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3DE">
              <w:rPr>
                <w:rFonts w:ascii="Times New Roman" w:hAnsi="Times New Roman" w:cs="Times New Roman"/>
                <w:sz w:val="24"/>
                <w:szCs w:val="24"/>
              </w:rPr>
              <w:t>Random walks</w:t>
            </w:r>
          </w:p>
        </w:tc>
        <w:tc>
          <w:tcPr>
            <w:tcW w:w="1233" w:type="dxa"/>
          </w:tcPr>
          <w:p w:rsidR="000F33DE" w:rsidRPr="009B4329" w:rsidRDefault="00416A98" w:rsidP="00EA5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0638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A5481">
              <w:rPr>
                <w:rFonts w:ascii="Times New Roman" w:hAnsi="Times New Roman" w:cs="Times New Roman"/>
                <w:sz w:val="24"/>
                <w:szCs w:val="24"/>
              </w:rPr>
              <w:t>67493</w:t>
            </w:r>
          </w:p>
        </w:tc>
        <w:tc>
          <w:tcPr>
            <w:tcW w:w="1233" w:type="dxa"/>
          </w:tcPr>
          <w:p w:rsidR="000F33DE" w:rsidRPr="009B4329" w:rsidRDefault="00DA0FBD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F16104">
              <w:rPr>
                <w:rFonts w:ascii="Times New Roman" w:hAnsi="Times New Roman" w:cs="Times New Roman"/>
                <w:sz w:val="24"/>
                <w:szCs w:val="24"/>
              </w:rPr>
              <w:t>4541</w:t>
            </w:r>
          </w:p>
        </w:tc>
        <w:tc>
          <w:tcPr>
            <w:tcW w:w="1233" w:type="dxa"/>
          </w:tcPr>
          <w:p w:rsidR="000F33DE" w:rsidRPr="009B4329" w:rsidRDefault="00A85B70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DA0FBD">
              <w:rPr>
                <w:rFonts w:ascii="Times New Roman" w:hAnsi="Times New Roman" w:cs="Times New Roman"/>
                <w:sz w:val="24"/>
                <w:szCs w:val="24"/>
              </w:rPr>
              <w:t>21481</w:t>
            </w:r>
          </w:p>
        </w:tc>
        <w:tc>
          <w:tcPr>
            <w:tcW w:w="1233" w:type="dxa"/>
          </w:tcPr>
          <w:p w:rsidR="000F33DE" w:rsidRPr="009B4329" w:rsidRDefault="00A51BBC" w:rsidP="00A51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E85490">
              <w:rPr>
                <w:rFonts w:ascii="Times New Roman" w:hAnsi="Times New Roman" w:cs="Times New Roman"/>
                <w:sz w:val="24"/>
                <w:szCs w:val="24"/>
              </w:rPr>
              <w:t>39713</w:t>
            </w:r>
          </w:p>
        </w:tc>
        <w:tc>
          <w:tcPr>
            <w:tcW w:w="1233" w:type="dxa"/>
          </w:tcPr>
          <w:p w:rsidR="000F33DE" w:rsidRPr="009B4329" w:rsidRDefault="00A51BBC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5012</w:t>
            </w:r>
          </w:p>
        </w:tc>
        <w:tc>
          <w:tcPr>
            <w:tcW w:w="1233" w:type="dxa"/>
          </w:tcPr>
          <w:p w:rsidR="000F33DE" w:rsidRPr="009B4329" w:rsidRDefault="00371475" w:rsidP="009B43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3376</w:t>
            </w:r>
          </w:p>
        </w:tc>
      </w:tr>
      <w:bookmarkEnd w:id="1"/>
      <w:bookmarkEnd w:id="2"/>
    </w:tbl>
    <w:p w:rsidR="009B4329" w:rsidRDefault="009B4329" w:rsidP="00716D43">
      <w:pPr>
        <w:rPr>
          <w:rFonts w:ascii="Times New Roman" w:hAnsi="Times New Roman" w:cs="Times New Roman"/>
          <w:b/>
          <w:sz w:val="24"/>
          <w:szCs w:val="24"/>
        </w:rPr>
      </w:pPr>
    </w:p>
    <w:p w:rsidR="009B4329" w:rsidRDefault="009B432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6"/>
      </w:tblGrid>
      <w:tr w:rsidR="0001471C" w:rsidRPr="0016348C" w:rsidTr="006E66C5">
        <w:trPr>
          <w:trHeight w:val="117"/>
          <w:jc w:val="center"/>
        </w:trPr>
        <w:tc>
          <w:tcPr>
            <w:tcW w:w="8309" w:type="dxa"/>
          </w:tcPr>
          <w:p w:rsidR="0001471C" w:rsidRPr="0016348C" w:rsidRDefault="006E66C5" w:rsidP="00FC5677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lastRenderedPageBreak/>
              <w:t>HSV</w:t>
            </w:r>
            <w:r w:rsidR="0001471C" w:rsidRPr="0016348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-Image 1</w:t>
            </w:r>
          </w:p>
        </w:tc>
      </w:tr>
      <w:tr w:rsidR="0001471C" w:rsidRPr="0016348C" w:rsidTr="006E66C5">
        <w:trPr>
          <w:trHeight w:val="117"/>
          <w:jc w:val="center"/>
        </w:trPr>
        <w:tc>
          <w:tcPr>
            <w:tcW w:w="8309" w:type="dxa"/>
          </w:tcPr>
          <w:p w:rsidR="0001471C" w:rsidRPr="0016348C" w:rsidRDefault="007B26FA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5232000" cy="3924000"/>
                  <wp:effectExtent l="0" t="0" r="6985" b="635"/>
                  <wp:docPr id="22" name="Picture 22" descr="C:\Users\Alvin\AppData\Local\Microsoft\Windows\INetCache\Content.Word\hs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" descr="C:\Users\Alvin\AppData\Local\Microsoft\Windows\INetCache\Content.Word\hs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2000" cy="39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471C" w:rsidRPr="0016348C" w:rsidTr="006E66C5">
        <w:trPr>
          <w:trHeight w:val="117"/>
          <w:jc w:val="center"/>
        </w:trPr>
        <w:tc>
          <w:tcPr>
            <w:tcW w:w="8309" w:type="dxa"/>
          </w:tcPr>
          <w:p w:rsidR="0001471C" w:rsidRPr="0016348C" w:rsidRDefault="006E66C5" w:rsidP="007B26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SV</w:t>
            </w:r>
            <w:r w:rsidR="0001471C"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7B26FA">
              <w:rPr>
                <w:rFonts w:ascii="Times New Roman" w:hAnsi="Times New Roman" w:cs="Times New Roman"/>
                <w:b/>
                <w:sz w:val="24"/>
                <w:szCs w:val="24"/>
              </w:rPr>
              <w:t>Image 2</w:t>
            </w:r>
          </w:p>
        </w:tc>
      </w:tr>
      <w:tr w:rsidR="0001471C" w:rsidRPr="0016348C" w:rsidTr="006E66C5">
        <w:trPr>
          <w:trHeight w:val="117"/>
          <w:jc w:val="center"/>
        </w:trPr>
        <w:tc>
          <w:tcPr>
            <w:tcW w:w="8309" w:type="dxa"/>
          </w:tcPr>
          <w:p w:rsidR="0001471C" w:rsidRPr="0016348C" w:rsidRDefault="007526DE" w:rsidP="007526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29" type="#_x0000_t75" style="width:408.3pt;height:306pt">
                  <v:imagedata r:id="rId18" o:title="hsv2"/>
                </v:shape>
              </w:pict>
            </w:r>
          </w:p>
        </w:tc>
      </w:tr>
      <w:tr w:rsidR="0001471C" w:rsidRPr="0016348C" w:rsidTr="006E66C5">
        <w:trPr>
          <w:trHeight w:val="219"/>
          <w:jc w:val="center"/>
        </w:trPr>
        <w:tc>
          <w:tcPr>
            <w:tcW w:w="8309" w:type="dxa"/>
          </w:tcPr>
          <w:p w:rsidR="0001471C" w:rsidRPr="0016348C" w:rsidRDefault="006E66C5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SV</w:t>
            </w:r>
            <w:r w:rsidR="0001471C"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-Image 3</w:t>
            </w:r>
          </w:p>
        </w:tc>
      </w:tr>
      <w:tr w:rsidR="0001471C" w:rsidRPr="0016348C" w:rsidTr="006E66C5">
        <w:trPr>
          <w:trHeight w:val="5086"/>
          <w:jc w:val="center"/>
        </w:trPr>
        <w:tc>
          <w:tcPr>
            <w:tcW w:w="8309" w:type="dxa"/>
          </w:tcPr>
          <w:p w:rsidR="0001471C" w:rsidRPr="0016348C" w:rsidRDefault="00FC5677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30" type="#_x0000_t75" style="width:408.3pt;height:306pt">
                  <v:imagedata r:id="rId19" o:title="hsv3"/>
                </v:shape>
              </w:pict>
            </w:r>
          </w:p>
        </w:tc>
      </w:tr>
      <w:tr w:rsidR="0001471C" w:rsidRPr="0016348C" w:rsidTr="006E66C5">
        <w:trPr>
          <w:trHeight w:val="232"/>
          <w:jc w:val="center"/>
        </w:trPr>
        <w:tc>
          <w:tcPr>
            <w:tcW w:w="8309" w:type="dxa"/>
          </w:tcPr>
          <w:p w:rsidR="0001471C" w:rsidRPr="0016348C" w:rsidRDefault="006E66C5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SV</w:t>
            </w:r>
            <w:r w:rsidR="0001471C" w:rsidRPr="0016348C">
              <w:rPr>
                <w:rFonts w:ascii="Times New Roman" w:hAnsi="Times New Roman" w:cs="Times New Roman"/>
                <w:b/>
                <w:sz w:val="24"/>
                <w:szCs w:val="24"/>
              </w:rPr>
              <w:t>-Image 4</w:t>
            </w:r>
          </w:p>
        </w:tc>
      </w:tr>
      <w:tr w:rsidR="0001471C" w:rsidRPr="0016348C" w:rsidTr="006E66C5">
        <w:trPr>
          <w:trHeight w:val="5049"/>
          <w:jc w:val="center"/>
        </w:trPr>
        <w:tc>
          <w:tcPr>
            <w:tcW w:w="8309" w:type="dxa"/>
          </w:tcPr>
          <w:p w:rsidR="0001471C" w:rsidRPr="0016348C" w:rsidRDefault="00FC5677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31" type="#_x0000_t75" style="width:411.15pt;height:308.85pt">
                  <v:imagedata r:id="rId20" o:title="hsv4"/>
                </v:shape>
              </w:pict>
            </w:r>
          </w:p>
        </w:tc>
      </w:tr>
      <w:tr w:rsidR="0001471C" w:rsidRPr="0016348C" w:rsidTr="006E66C5">
        <w:trPr>
          <w:trHeight w:val="219"/>
          <w:jc w:val="center"/>
        </w:trPr>
        <w:tc>
          <w:tcPr>
            <w:tcW w:w="8309" w:type="dxa"/>
          </w:tcPr>
          <w:p w:rsidR="0001471C" w:rsidRPr="0016348C" w:rsidRDefault="006E66C5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SV</w:t>
            </w:r>
            <w:r w:rsidR="0001471C">
              <w:rPr>
                <w:rFonts w:ascii="Times New Roman" w:hAnsi="Times New Roman" w:cs="Times New Roman"/>
                <w:b/>
                <w:sz w:val="24"/>
                <w:szCs w:val="24"/>
              </w:rPr>
              <w:t>-Image 5</w:t>
            </w:r>
          </w:p>
        </w:tc>
      </w:tr>
      <w:tr w:rsidR="0001471C" w:rsidRPr="0016348C" w:rsidTr="006E66C5">
        <w:trPr>
          <w:trHeight w:val="5294"/>
          <w:jc w:val="center"/>
        </w:trPr>
        <w:tc>
          <w:tcPr>
            <w:tcW w:w="8309" w:type="dxa"/>
          </w:tcPr>
          <w:p w:rsidR="0001471C" w:rsidRPr="0016348C" w:rsidRDefault="006E66C5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pict>
                <v:shape id="_x0000_i1032" type="#_x0000_t75" style="width:397.9pt;height:297.45pt">
                  <v:imagedata r:id="rId21" o:title="hsv5"/>
                </v:shape>
              </w:pict>
            </w:r>
          </w:p>
        </w:tc>
      </w:tr>
      <w:tr w:rsidR="0001471C" w:rsidRPr="0016348C" w:rsidTr="006E66C5">
        <w:trPr>
          <w:trHeight w:val="232"/>
          <w:jc w:val="center"/>
        </w:trPr>
        <w:tc>
          <w:tcPr>
            <w:tcW w:w="8309" w:type="dxa"/>
          </w:tcPr>
          <w:p w:rsidR="0001471C" w:rsidRPr="0016348C" w:rsidRDefault="006E66C5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SV</w:t>
            </w:r>
            <w:r w:rsidR="0001471C">
              <w:rPr>
                <w:rFonts w:ascii="Times New Roman" w:hAnsi="Times New Roman" w:cs="Times New Roman"/>
                <w:b/>
                <w:sz w:val="24"/>
                <w:szCs w:val="24"/>
              </w:rPr>
              <w:t>-Image 6</w:t>
            </w:r>
          </w:p>
        </w:tc>
      </w:tr>
      <w:tr w:rsidR="0001471C" w:rsidRPr="0016348C" w:rsidTr="006E66C5">
        <w:trPr>
          <w:trHeight w:val="219"/>
          <w:jc w:val="center"/>
        </w:trPr>
        <w:tc>
          <w:tcPr>
            <w:tcW w:w="8309" w:type="dxa"/>
          </w:tcPr>
          <w:p w:rsidR="0001471C" w:rsidRPr="0016348C" w:rsidRDefault="0001471C" w:rsidP="00FC56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1471C" w:rsidRPr="0016348C" w:rsidTr="006E66C5">
        <w:trPr>
          <w:trHeight w:val="5294"/>
          <w:jc w:val="center"/>
        </w:trPr>
        <w:tc>
          <w:tcPr>
            <w:tcW w:w="8309" w:type="dxa"/>
          </w:tcPr>
          <w:p w:rsidR="0001471C" w:rsidRPr="0016348C" w:rsidRDefault="007B26FA" w:rsidP="006E66C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4917850" cy="3924000"/>
                  <wp:effectExtent l="0" t="0" r="0" b="635"/>
                  <wp:docPr id="21" name="Picture 21" descr="C:\Users\Alvin\AppData\Local\Microsoft\Windows\INetCache\Content.Word\hsv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" descr="C:\Users\Alvin\AppData\Local\Microsoft\Windows\INetCache\Content.Word\hsv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7850" cy="39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1471C" w:rsidRDefault="0001471C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01471C" w:rsidTr="00FC5677">
        <w:trPr>
          <w:jc w:val="center"/>
        </w:trPr>
        <w:tc>
          <w:tcPr>
            <w:tcW w:w="8630" w:type="dxa"/>
            <w:gridSpan w:val="7"/>
          </w:tcPr>
          <w:p w:rsidR="0001471C" w:rsidRPr="009B4329" w:rsidRDefault="0001471C" w:rsidP="00FC5677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01471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Jaccard score</w:t>
            </w:r>
          </w:p>
        </w:tc>
      </w:tr>
      <w:tr w:rsidR="0001471C" w:rsidTr="00FC5677">
        <w:trPr>
          <w:jc w:val="center"/>
        </w:trPr>
        <w:tc>
          <w:tcPr>
            <w:tcW w:w="1232" w:type="dxa"/>
          </w:tcPr>
          <w:p w:rsidR="0001471C" w:rsidRPr="000F33DE" w:rsidRDefault="00D02A2B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SV</w:t>
            </w:r>
          </w:p>
        </w:tc>
        <w:tc>
          <w:tcPr>
            <w:tcW w:w="1233" w:type="dxa"/>
          </w:tcPr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5E67613B" wp14:editId="3F09EBBA">
                  <wp:extent cx="648002" cy="360000"/>
                  <wp:effectExtent l="0" t="0" r="0" b="2540"/>
                  <wp:docPr id="15" name="Picture 15" descr="D:\Code\MM803\Assignment1\Images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D:\Code\MM803\Assignment1\Images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2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33" w:type="dxa"/>
          </w:tcPr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7AA5097F" wp14:editId="286A3F8E">
                  <wp:extent cx="614119" cy="360000"/>
                  <wp:effectExtent l="0" t="0" r="0" b="2540"/>
                  <wp:docPr id="16" name="Picture 16" descr="C:\Users\Alvin\AppData\Local\Microsoft\Windows\INetCache\Content.Word\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Alvin\AppData\Local\Microsoft\Windows\INetCache\Content.Word\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119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233" w:type="dxa"/>
          </w:tcPr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0F14EC27" wp14:editId="30B4452C">
                  <wp:extent cx="553008" cy="360000"/>
                  <wp:effectExtent l="0" t="0" r="0" b="2540"/>
                  <wp:docPr id="17" name="Picture 17" descr="D:\Code\MM803\Assignment1\Images\3_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D:\Code\MM803\Assignment1\Images\3_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55300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33" w:type="dxa"/>
          </w:tcPr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0ECE7AE2" wp14:editId="224CF809">
                  <wp:extent cx="648000" cy="360000"/>
                  <wp:effectExtent l="0" t="0" r="0" b="2540"/>
                  <wp:docPr id="18" name="Picture 18" descr="D:\Code\MM803\Assignment1\Images\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D:\Code\MM803\Assignment1\Images\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648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233" w:type="dxa"/>
          </w:tcPr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7DD43321" wp14:editId="50BA6C3A">
                  <wp:extent cx="613868" cy="360000"/>
                  <wp:effectExtent l="0" t="0" r="0" b="2540"/>
                  <wp:docPr id="19" name="Picture 19" descr="D:\Code\MM803\Assignment1\Images\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D:\Code\MM803\Assignment1\Images\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86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233" w:type="dxa"/>
          </w:tcPr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1AD6D500" wp14:editId="3EB61201">
                  <wp:extent cx="553008" cy="360000"/>
                  <wp:effectExtent l="0" t="0" r="0" b="2540"/>
                  <wp:docPr id="20" name="Picture 20" descr="D:\Code\MM803\Assignment1\Images\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D:\Code\MM803\Assignment1\Images\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00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471C" w:rsidRDefault="0001471C" w:rsidP="00FC56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01471C" w:rsidRPr="009B4329" w:rsidTr="00FC5677">
        <w:trPr>
          <w:trHeight w:val="828"/>
          <w:jc w:val="center"/>
        </w:trPr>
        <w:tc>
          <w:tcPr>
            <w:tcW w:w="1232" w:type="dxa"/>
          </w:tcPr>
          <w:p w:rsidR="0001471C" w:rsidRPr="009B4329" w:rsidRDefault="0001471C" w:rsidP="00FC5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sz w:val="24"/>
                <w:szCs w:val="24"/>
              </w:rPr>
              <w:t>Threshold Method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0836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60546</w:t>
            </w:r>
          </w:p>
        </w:tc>
        <w:tc>
          <w:tcPr>
            <w:tcW w:w="1233" w:type="dxa"/>
          </w:tcPr>
          <w:p w:rsidR="0001471C" w:rsidRPr="009B4329" w:rsidRDefault="007526DE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89507</w:t>
            </w:r>
          </w:p>
        </w:tc>
        <w:tc>
          <w:tcPr>
            <w:tcW w:w="1233" w:type="dxa"/>
          </w:tcPr>
          <w:p w:rsidR="0001471C" w:rsidRPr="009B4329" w:rsidRDefault="00FC5677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4280</w:t>
            </w:r>
          </w:p>
        </w:tc>
        <w:tc>
          <w:tcPr>
            <w:tcW w:w="1233" w:type="dxa"/>
          </w:tcPr>
          <w:p w:rsidR="0001471C" w:rsidRPr="009B4329" w:rsidRDefault="007936F1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1613</w:t>
            </w:r>
          </w:p>
        </w:tc>
        <w:tc>
          <w:tcPr>
            <w:tcW w:w="1233" w:type="dxa"/>
          </w:tcPr>
          <w:p w:rsidR="0001471C" w:rsidRPr="009B4329" w:rsidRDefault="0001471C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B26FA">
              <w:rPr>
                <w:rFonts w:ascii="Times New Roman" w:hAnsi="Times New Roman" w:cs="Times New Roman"/>
                <w:sz w:val="24"/>
                <w:szCs w:val="24"/>
              </w:rPr>
              <w:t>224198</w:t>
            </w:r>
          </w:p>
        </w:tc>
      </w:tr>
      <w:tr w:rsidR="0001471C" w:rsidRPr="009B4329" w:rsidTr="00FC5677">
        <w:trPr>
          <w:trHeight w:val="828"/>
          <w:jc w:val="center"/>
        </w:trPr>
        <w:tc>
          <w:tcPr>
            <w:tcW w:w="1232" w:type="dxa"/>
          </w:tcPr>
          <w:p w:rsidR="0001471C" w:rsidRPr="009B4329" w:rsidRDefault="0001471C" w:rsidP="00FC5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sz w:val="24"/>
                <w:szCs w:val="24"/>
              </w:rPr>
              <w:t>K-means Method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60137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0170</w:t>
            </w:r>
          </w:p>
        </w:tc>
        <w:tc>
          <w:tcPr>
            <w:tcW w:w="1233" w:type="dxa"/>
          </w:tcPr>
          <w:p w:rsidR="0001471C" w:rsidRPr="009B4329" w:rsidRDefault="007526DE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2209</w:t>
            </w:r>
          </w:p>
        </w:tc>
        <w:tc>
          <w:tcPr>
            <w:tcW w:w="1233" w:type="dxa"/>
          </w:tcPr>
          <w:p w:rsidR="0001471C" w:rsidRPr="009B4329" w:rsidRDefault="00FC5677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4022</w:t>
            </w:r>
          </w:p>
        </w:tc>
        <w:tc>
          <w:tcPr>
            <w:tcW w:w="1233" w:type="dxa"/>
          </w:tcPr>
          <w:p w:rsidR="0001471C" w:rsidRPr="009B4329" w:rsidRDefault="001330DE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933F94">
              <w:rPr>
                <w:rFonts w:ascii="Times New Roman" w:hAnsi="Times New Roman" w:cs="Times New Roman"/>
                <w:sz w:val="24"/>
                <w:szCs w:val="24"/>
              </w:rPr>
              <w:t>070581</w:t>
            </w:r>
          </w:p>
        </w:tc>
        <w:tc>
          <w:tcPr>
            <w:tcW w:w="1233" w:type="dxa"/>
          </w:tcPr>
          <w:p w:rsidR="0001471C" w:rsidRPr="009B4329" w:rsidRDefault="0001471C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B26FA">
              <w:rPr>
                <w:rFonts w:ascii="Times New Roman" w:hAnsi="Times New Roman" w:cs="Times New Roman"/>
                <w:sz w:val="24"/>
                <w:szCs w:val="24"/>
              </w:rPr>
              <w:t>213132</w:t>
            </w:r>
          </w:p>
        </w:tc>
      </w:tr>
      <w:tr w:rsidR="0001471C" w:rsidRPr="009B4329" w:rsidTr="00FC5677">
        <w:trPr>
          <w:trHeight w:val="828"/>
          <w:jc w:val="center"/>
        </w:trPr>
        <w:tc>
          <w:tcPr>
            <w:tcW w:w="1232" w:type="dxa"/>
          </w:tcPr>
          <w:p w:rsidR="0001471C" w:rsidRPr="009B4329" w:rsidRDefault="0001471C" w:rsidP="00FC5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329">
              <w:rPr>
                <w:rFonts w:ascii="Times New Roman" w:hAnsi="Times New Roman" w:cs="Times New Roman"/>
                <w:sz w:val="24"/>
                <w:szCs w:val="24"/>
              </w:rPr>
              <w:t>Efficient graph-based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7183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526DE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801</w:t>
            </w:r>
          </w:p>
        </w:tc>
        <w:tc>
          <w:tcPr>
            <w:tcW w:w="1233" w:type="dxa"/>
          </w:tcPr>
          <w:p w:rsidR="0001471C" w:rsidRPr="009B4329" w:rsidRDefault="007526DE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1913</w:t>
            </w:r>
          </w:p>
        </w:tc>
        <w:tc>
          <w:tcPr>
            <w:tcW w:w="1233" w:type="dxa"/>
          </w:tcPr>
          <w:p w:rsidR="0001471C" w:rsidRPr="009B4329" w:rsidRDefault="00FC5677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4408</w:t>
            </w:r>
          </w:p>
        </w:tc>
        <w:tc>
          <w:tcPr>
            <w:tcW w:w="1233" w:type="dxa"/>
          </w:tcPr>
          <w:p w:rsidR="0001471C" w:rsidRPr="009B4329" w:rsidRDefault="007936F1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2019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1316</w:t>
            </w:r>
          </w:p>
        </w:tc>
      </w:tr>
      <w:tr w:rsidR="0001471C" w:rsidRPr="009B4329" w:rsidTr="00FC5677">
        <w:trPr>
          <w:trHeight w:val="828"/>
          <w:jc w:val="center"/>
        </w:trPr>
        <w:tc>
          <w:tcPr>
            <w:tcW w:w="1232" w:type="dxa"/>
          </w:tcPr>
          <w:p w:rsidR="0001471C" w:rsidRPr="009B4329" w:rsidRDefault="0001471C" w:rsidP="00FC5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3DE">
              <w:rPr>
                <w:rFonts w:ascii="Times New Roman" w:hAnsi="Times New Roman" w:cs="Times New Roman"/>
                <w:sz w:val="24"/>
                <w:szCs w:val="24"/>
              </w:rPr>
              <w:t>Random walks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2627</w:t>
            </w:r>
          </w:p>
        </w:tc>
        <w:tc>
          <w:tcPr>
            <w:tcW w:w="1233" w:type="dxa"/>
          </w:tcPr>
          <w:p w:rsidR="0001471C" w:rsidRPr="009B4329" w:rsidRDefault="007526DE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3151</w:t>
            </w:r>
          </w:p>
        </w:tc>
        <w:tc>
          <w:tcPr>
            <w:tcW w:w="1233" w:type="dxa"/>
          </w:tcPr>
          <w:p w:rsidR="0001471C" w:rsidRPr="009B4329" w:rsidRDefault="008205A5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  <w:r w:rsidR="007526DE">
              <w:rPr>
                <w:rFonts w:ascii="Times New Roman" w:hAnsi="Times New Roman" w:cs="Times New Roman"/>
                <w:sz w:val="24"/>
                <w:szCs w:val="24"/>
              </w:rPr>
              <w:t>0977</w:t>
            </w:r>
          </w:p>
        </w:tc>
        <w:tc>
          <w:tcPr>
            <w:tcW w:w="1233" w:type="dxa"/>
          </w:tcPr>
          <w:p w:rsidR="0001471C" w:rsidRPr="009B4329" w:rsidRDefault="00FC5677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53316</w:t>
            </w:r>
          </w:p>
        </w:tc>
        <w:tc>
          <w:tcPr>
            <w:tcW w:w="1233" w:type="dxa"/>
          </w:tcPr>
          <w:p w:rsidR="0001471C" w:rsidRPr="009B4329" w:rsidRDefault="006E66C5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4179</w:t>
            </w:r>
          </w:p>
        </w:tc>
        <w:tc>
          <w:tcPr>
            <w:tcW w:w="1233" w:type="dxa"/>
          </w:tcPr>
          <w:p w:rsidR="0001471C" w:rsidRPr="009B4329" w:rsidRDefault="007B26FA" w:rsidP="007B2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5419</w:t>
            </w:r>
          </w:p>
        </w:tc>
      </w:tr>
    </w:tbl>
    <w:p w:rsidR="001E0576" w:rsidRPr="00716D43" w:rsidRDefault="001E0576" w:rsidP="00716D43">
      <w:pPr>
        <w:rPr>
          <w:rFonts w:ascii="Times New Roman" w:hAnsi="Times New Roman" w:cs="Times New Roman"/>
          <w:b/>
          <w:sz w:val="24"/>
          <w:szCs w:val="24"/>
        </w:rPr>
      </w:pPr>
    </w:p>
    <w:sectPr w:rsidR="001E0576" w:rsidRPr="00716D4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9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Q3szA0NbQ0NDAwMzNW0lEKTi0uzszPAykwrQUA8qNNpSwAAAA="/>
  </w:docVars>
  <w:rsids>
    <w:rsidRoot w:val="002C07FD"/>
    <w:rsid w:val="00007A09"/>
    <w:rsid w:val="0001471C"/>
    <w:rsid w:val="00092D5C"/>
    <w:rsid w:val="000F33DE"/>
    <w:rsid w:val="0010569B"/>
    <w:rsid w:val="001330DE"/>
    <w:rsid w:val="0016348C"/>
    <w:rsid w:val="001E0576"/>
    <w:rsid w:val="00231913"/>
    <w:rsid w:val="002C07FD"/>
    <w:rsid w:val="00371475"/>
    <w:rsid w:val="003F3348"/>
    <w:rsid w:val="00416A98"/>
    <w:rsid w:val="0056065D"/>
    <w:rsid w:val="005B7443"/>
    <w:rsid w:val="0067173B"/>
    <w:rsid w:val="006E66C5"/>
    <w:rsid w:val="00706383"/>
    <w:rsid w:val="00716D43"/>
    <w:rsid w:val="007176BB"/>
    <w:rsid w:val="007526DE"/>
    <w:rsid w:val="007936F1"/>
    <w:rsid w:val="007B26FA"/>
    <w:rsid w:val="008205A5"/>
    <w:rsid w:val="00933F94"/>
    <w:rsid w:val="009B4329"/>
    <w:rsid w:val="00A51BBC"/>
    <w:rsid w:val="00A54A3A"/>
    <w:rsid w:val="00A85B70"/>
    <w:rsid w:val="00B342A5"/>
    <w:rsid w:val="00D02A2B"/>
    <w:rsid w:val="00DA0FBD"/>
    <w:rsid w:val="00DC71DA"/>
    <w:rsid w:val="00E47644"/>
    <w:rsid w:val="00E7284B"/>
    <w:rsid w:val="00E85490"/>
    <w:rsid w:val="00EA02F5"/>
    <w:rsid w:val="00EA5481"/>
    <w:rsid w:val="00EC27FC"/>
    <w:rsid w:val="00F16104"/>
    <w:rsid w:val="00F45D41"/>
    <w:rsid w:val="00FC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E6CEE3-D0FF-42EC-AD52-2F59B1E60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4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A02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CD60E-DD85-4F06-A3E9-EA94DD15A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9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Sun</dc:creator>
  <cp:keywords/>
  <dc:description/>
  <cp:lastModifiedBy>Alvin Sun</cp:lastModifiedBy>
  <cp:revision>11</cp:revision>
  <cp:lastPrinted>2015-10-20T02:16:00Z</cp:lastPrinted>
  <dcterms:created xsi:type="dcterms:W3CDTF">2015-10-19T22:42:00Z</dcterms:created>
  <dcterms:modified xsi:type="dcterms:W3CDTF">2015-10-20T02:24:00Z</dcterms:modified>
</cp:coreProperties>
</file>